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A5670" w14:textId="1E2E9A5A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b/>
          <w:bCs/>
          <w:color w:val="000000"/>
          <w:szCs w:val="20"/>
        </w:rPr>
      </w:pPr>
      <w:bookmarkStart w:id="0" w:name="_GoBack"/>
      <w:bookmarkEnd w:id="0"/>
      <w:r w:rsidRPr="006D7ADC">
        <w:rPr>
          <w:rFonts w:cs="Arial"/>
          <w:b/>
          <w:bCs/>
          <w:color w:val="000000"/>
          <w:szCs w:val="20"/>
        </w:rPr>
        <w:t>ANEXO I</w:t>
      </w:r>
      <w:r w:rsidR="00A64036">
        <w:rPr>
          <w:rFonts w:cs="Arial"/>
          <w:b/>
          <w:bCs/>
          <w:color w:val="000000"/>
          <w:szCs w:val="20"/>
        </w:rPr>
        <w:t>II</w:t>
      </w:r>
    </w:p>
    <w:p w14:paraId="094BB9BD" w14:textId="77777777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color w:val="000000"/>
          <w:szCs w:val="20"/>
        </w:rPr>
      </w:pPr>
    </w:p>
    <w:p w14:paraId="1FE2F642" w14:textId="1EA18364" w:rsidR="006D7ADC" w:rsidRPr="008F2C6E" w:rsidRDefault="00961E4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i/>
          <w:szCs w:val="20"/>
        </w:rPr>
      </w:pPr>
      <w:r w:rsidRPr="008F2C6E">
        <w:rPr>
          <w:rFonts w:cs="Arial"/>
          <w:b/>
          <w:bCs/>
          <w:szCs w:val="20"/>
        </w:rPr>
        <w:t xml:space="preserve">ROTEIRO PARA APRESENTAÇÃO DO </w:t>
      </w:r>
      <w:r w:rsidRPr="008F2C6E">
        <w:rPr>
          <w:rFonts w:cs="Arial"/>
          <w:b/>
          <w:bCs/>
          <w:i/>
          <w:szCs w:val="20"/>
        </w:rPr>
        <w:t>PITCH</w:t>
      </w:r>
    </w:p>
    <w:p w14:paraId="2154C3A9" w14:textId="77777777" w:rsidR="006D7ADC" w:rsidRPr="008F2C6E" w:rsidRDefault="006D7ADC" w:rsidP="006D7ADC">
      <w:pPr>
        <w:autoSpaceDE w:val="0"/>
        <w:autoSpaceDN w:val="0"/>
        <w:adjustRightInd w:val="0"/>
        <w:spacing w:after="0" w:line="360" w:lineRule="auto"/>
        <w:jc w:val="both"/>
        <w:rPr>
          <w:rFonts w:cs="Arial"/>
          <w:szCs w:val="20"/>
        </w:rPr>
      </w:pPr>
    </w:p>
    <w:p w14:paraId="757C5867" w14:textId="181874A1" w:rsidR="00961E4C" w:rsidRPr="008F2C6E" w:rsidRDefault="00961E4C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 xml:space="preserve">O </w:t>
      </w:r>
      <w:r w:rsidRPr="008F2C6E">
        <w:rPr>
          <w:rFonts w:cs="Arial"/>
          <w:i/>
          <w:szCs w:val="20"/>
        </w:rPr>
        <w:t>pitch</w:t>
      </w:r>
      <w:r w:rsidRPr="008F2C6E">
        <w:rPr>
          <w:rFonts w:cs="Arial"/>
          <w:szCs w:val="20"/>
        </w:rPr>
        <w:t xml:space="preserve"> é uma forma de apresentar</w:t>
      </w:r>
      <w:r w:rsidR="008F2C6E">
        <w:rPr>
          <w:rFonts w:cs="Arial"/>
          <w:szCs w:val="20"/>
        </w:rPr>
        <w:t xml:space="preserve">, de forma </w:t>
      </w:r>
      <w:r w:rsidR="008F2C6E" w:rsidRPr="008F2C6E">
        <w:rPr>
          <w:rFonts w:cs="Arial"/>
          <w:szCs w:val="20"/>
        </w:rPr>
        <w:t>objetiva</w:t>
      </w:r>
      <w:r w:rsidR="008F2C6E">
        <w:rPr>
          <w:rFonts w:cs="Arial"/>
          <w:szCs w:val="20"/>
        </w:rPr>
        <w:t>,</w:t>
      </w:r>
      <w:r w:rsidRPr="008F2C6E">
        <w:rPr>
          <w:rFonts w:cs="Arial"/>
          <w:szCs w:val="20"/>
        </w:rPr>
        <w:t xml:space="preserve"> uma empresa ou ideia de negócio, geralmente com apoio de mídia visual. Deve ter uma duração máxima de seis minutos e contemplar os principais aspectos do negócio.</w:t>
      </w:r>
    </w:p>
    <w:p w14:paraId="380B7EFC" w14:textId="72B31C4C" w:rsidR="00961E4C" w:rsidRPr="008F2C6E" w:rsidRDefault="00961E4C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Sugere-se que sejam abordados</w:t>
      </w:r>
      <w:r w:rsidR="00DE10E4" w:rsidRPr="008F2C6E">
        <w:rPr>
          <w:rFonts w:cs="Arial"/>
          <w:szCs w:val="20"/>
        </w:rPr>
        <w:t>, minima</w:t>
      </w:r>
      <w:r w:rsidR="008F2C6E">
        <w:rPr>
          <w:rFonts w:cs="Arial"/>
          <w:szCs w:val="20"/>
        </w:rPr>
        <w:t>mente</w:t>
      </w:r>
      <w:r w:rsidR="00DE10E4" w:rsidRPr="008F2C6E">
        <w:rPr>
          <w:rFonts w:cs="Arial"/>
          <w:szCs w:val="20"/>
        </w:rPr>
        <w:t>,</w:t>
      </w:r>
      <w:r w:rsidRPr="008F2C6E">
        <w:rPr>
          <w:rFonts w:cs="Arial"/>
          <w:szCs w:val="20"/>
        </w:rPr>
        <w:t xml:space="preserve"> os seguintes elementos durante a apresentação:</w:t>
      </w:r>
    </w:p>
    <w:p w14:paraId="25C5BBFC" w14:textId="79463611" w:rsidR="00961E4C" w:rsidRPr="008F2C6E" w:rsidRDefault="00961E4C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a)</w:t>
      </w:r>
      <w:r w:rsidR="00DE10E4" w:rsidRPr="008F2C6E">
        <w:rPr>
          <w:rFonts w:cs="Arial"/>
          <w:szCs w:val="20"/>
        </w:rPr>
        <w:t xml:space="preserve"> o problema/necessidade a ser resolvido através da atuação da empresa;</w:t>
      </w:r>
    </w:p>
    <w:p w14:paraId="4A645856" w14:textId="16485FD5" w:rsidR="00DE10E4" w:rsidRPr="008F2C6E" w:rsidRDefault="00DE10E4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b) o tamanho do mercado e o público-alvo;</w:t>
      </w:r>
    </w:p>
    <w:p w14:paraId="4C33CF13" w14:textId="6ADD5CEC" w:rsidR="00DE10E4" w:rsidRPr="008F2C6E" w:rsidRDefault="00DE10E4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c) apresentação da solução/proposta de valor;</w:t>
      </w:r>
    </w:p>
    <w:p w14:paraId="7E1A5A50" w14:textId="205B642E" w:rsidR="00DE10E4" w:rsidRPr="008F2C6E" w:rsidRDefault="00DE10E4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d) possíveis concorrentes;</w:t>
      </w:r>
    </w:p>
    <w:p w14:paraId="61453B04" w14:textId="5A0F344D" w:rsidR="00DE10E4" w:rsidRPr="008F2C6E" w:rsidRDefault="00DE10E4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e) diferenciais do produto/serviço;</w:t>
      </w:r>
    </w:p>
    <w:p w14:paraId="37F5FF11" w14:textId="4F8BEB86" w:rsidR="00DE10E4" w:rsidRPr="008F2C6E" w:rsidRDefault="00DE10E4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f) a equipe e sua capacitação;</w:t>
      </w:r>
    </w:p>
    <w:p w14:paraId="1FD24E68" w14:textId="1324636E" w:rsidR="00DE10E4" w:rsidRPr="008F2C6E" w:rsidRDefault="00DE10E4" w:rsidP="00961E4C">
      <w:pPr>
        <w:spacing w:line="360" w:lineRule="auto"/>
        <w:ind w:firstLine="709"/>
        <w:jc w:val="both"/>
        <w:rPr>
          <w:rFonts w:cs="Arial"/>
          <w:szCs w:val="20"/>
        </w:rPr>
      </w:pPr>
      <w:r w:rsidRPr="008F2C6E">
        <w:rPr>
          <w:rFonts w:cs="Arial"/>
          <w:szCs w:val="20"/>
        </w:rPr>
        <w:t>g) estratégia de rentabilização da empresa.</w:t>
      </w:r>
    </w:p>
    <w:p w14:paraId="68760C3B" w14:textId="77777777" w:rsidR="00DE10E4" w:rsidRPr="008F2C6E" w:rsidRDefault="00DE10E4" w:rsidP="00961E4C">
      <w:pPr>
        <w:spacing w:line="360" w:lineRule="auto"/>
        <w:ind w:firstLine="709"/>
        <w:jc w:val="both"/>
        <w:rPr>
          <w:rFonts w:cs="Arial"/>
          <w:szCs w:val="20"/>
        </w:rPr>
      </w:pPr>
    </w:p>
    <w:p w14:paraId="1777C3DA" w14:textId="77777777" w:rsidR="006D7ADC" w:rsidRDefault="006D7ADC" w:rsidP="00961E4C">
      <w:pPr>
        <w:spacing w:line="360" w:lineRule="auto"/>
        <w:ind w:firstLine="709"/>
        <w:jc w:val="both"/>
        <w:rPr>
          <w:color w:val="FF0000"/>
          <w:szCs w:val="20"/>
        </w:rPr>
      </w:pPr>
    </w:p>
    <w:sectPr w:rsidR="006D7ADC" w:rsidSect="009C2C82">
      <w:headerReference w:type="default" r:id="rId8"/>
      <w:headerReference w:type="first" r:id="rId9"/>
      <w:type w:val="continuous"/>
      <w:pgSz w:w="11906" w:h="16838"/>
      <w:pgMar w:top="3544" w:right="1440" w:bottom="1440" w:left="1440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7B016F" w14:textId="77777777" w:rsidR="007B4039" w:rsidRDefault="007B4039" w:rsidP="00A05BC4">
      <w:pPr>
        <w:spacing w:after="0" w:line="240" w:lineRule="auto"/>
      </w:pPr>
      <w:r>
        <w:separator/>
      </w:r>
    </w:p>
  </w:endnote>
  <w:endnote w:type="continuationSeparator" w:id="0">
    <w:p w14:paraId="1516BD3E" w14:textId="77777777" w:rsidR="007B4039" w:rsidRDefault="007B4039" w:rsidP="00A05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egrito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5587DD" w14:textId="77777777" w:rsidR="007B4039" w:rsidRDefault="007B4039" w:rsidP="00A05BC4">
      <w:pPr>
        <w:spacing w:after="0" w:line="240" w:lineRule="auto"/>
      </w:pPr>
      <w:r>
        <w:separator/>
      </w:r>
    </w:p>
  </w:footnote>
  <w:footnote w:type="continuationSeparator" w:id="0">
    <w:p w14:paraId="32337928" w14:textId="77777777" w:rsidR="007B4039" w:rsidRDefault="007B4039" w:rsidP="00A05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583A62" w14:textId="1BEB7786" w:rsidR="00A05BC4" w:rsidRPr="00A05BC4" w:rsidRDefault="001308FB" w:rsidP="00A05BC4">
    <w:pPr>
      <w:pStyle w:val="Cabealho"/>
      <w:spacing w:after="120"/>
      <w:jc w:val="center"/>
      <w:rPr>
        <w:rFonts w:cs="Arial"/>
      </w:rPr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65E9841" wp14:editId="374A4535">
              <wp:simplePos x="0" y="0"/>
              <wp:positionH relativeFrom="column">
                <wp:posOffset>4876189</wp:posOffset>
              </wp:positionH>
              <wp:positionV relativeFrom="paragraph">
                <wp:posOffset>15611</wp:posOffset>
              </wp:positionV>
              <wp:extent cx="491310" cy="198408"/>
              <wp:effectExtent l="0" t="0" r="4445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1310" cy="19840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0F9D172" w14:textId="677ACA35" w:rsidR="001308FB" w:rsidRPr="00150117" w:rsidRDefault="001308FB" w:rsidP="00D318BD">
                          <w:pPr>
                            <w:jc w:val="right"/>
                            <w:rPr>
                              <w:rFonts w:cs="Arial"/>
                            </w:rPr>
                          </w:pPr>
                          <w:r w:rsidRPr="00150117">
                            <w:rPr>
                              <w:rFonts w:cs="Arial"/>
                            </w:rPr>
                            <w:fldChar w:fldCharType="begin"/>
                          </w:r>
                          <w:r w:rsidRPr="00DA4D46">
                            <w:rPr>
                              <w:rFonts w:cs="Arial"/>
                            </w:rPr>
                            <w:instrText xml:space="preserve"> PAGE   \* MERGEFORMAT </w:instrText>
                          </w:r>
                          <w:r w:rsidRPr="00150117">
                            <w:rPr>
                              <w:rFonts w:cs="Arial"/>
                            </w:rPr>
                            <w:fldChar w:fldCharType="separate"/>
                          </w:r>
                          <w:r w:rsidR="00A64036">
                            <w:rPr>
                              <w:rFonts w:cs="Arial"/>
                              <w:noProof/>
                            </w:rPr>
                            <w:t>2</w:t>
                          </w:r>
                          <w:r w:rsidRPr="00150117"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5E984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383.95pt;margin-top:1.25pt;width:38.7pt;height:1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" fillcolor="white [3201]" stroked="f" strokeweight=".5pt">
              <v:textbox inset="0,0,0,0">
                <w:txbxContent>
                  <w:p w14:paraId="30F9D172" w14:textId="677ACA35" w:rsidR="001308FB" w:rsidRPr="00150117" w:rsidRDefault="001308FB" w:rsidP="00D318BD">
                    <w:pPr>
                      <w:jc w:val="right"/>
                      <w:rPr>
                        <w:rFonts w:cs="Arial"/>
                      </w:rPr>
                    </w:pPr>
                    <w:r w:rsidRPr="00150117">
                      <w:rPr>
                        <w:rFonts w:cs="Arial"/>
                      </w:rPr>
                      <w:fldChar w:fldCharType="begin"/>
                    </w:r>
                    <w:r w:rsidRPr="00DA4D46">
                      <w:rPr>
                        <w:rFonts w:cs="Arial"/>
                      </w:rPr>
                      <w:instrText xml:space="preserve"> PAGE   \* MERGEFORMAT </w:instrText>
                    </w:r>
                    <w:r w:rsidRPr="00150117">
                      <w:rPr>
                        <w:rFonts w:cs="Arial"/>
                      </w:rPr>
                      <w:fldChar w:fldCharType="separate"/>
                    </w:r>
                    <w:r w:rsidR="00A64036">
                      <w:rPr>
                        <w:rFonts w:cs="Arial"/>
                        <w:noProof/>
                      </w:rPr>
                      <w:t>2</w:t>
                    </w:r>
                    <w:r w:rsidRPr="00150117"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A05BC4">
      <w:rPr>
        <w:noProof/>
        <w:lang w:eastAsia="pt-BR"/>
      </w:rPr>
      <w:drawing>
        <wp:inline distT="0" distB="0" distL="0" distR="0" wp14:anchorId="4605E85D" wp14:editId="7EC39A0D">
          <wp:extent cx="614149" cy="622782"/>
          <wp:effectExtent l="0" t="0" r="0" b="6350"/>
          <wp:docPr id="5" name="Imagem 1" descr="brasa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sa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205" cy="623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C49107" w14:textId="6DE04E63" w:rsidR="00A05BC4" w:rsidRPr="00A05BC4" w:rsidRDefault="00A05BC4" w:rsidP="00A05BC4">
    <w:pPr>
      <w:spacing w:after="60" w:line="240" w:lineRule="auto"/>
      <w:ind w:right="4"/>
      <w:jc w:val="center"/>
      <w:rPr>
        <w:rFonts w:eastAsia="Arial" w:cs="Arial"/>
        <w:sz w:val="24"/>
        <w:szCs w:val="24"/>
      </w:rPr>
    </w:pPr>
    <w:r w:rsidRPr="00A05BC4">
      <w:rPr>
        <w:rFonts w:cs="Arial"/>
        <w:b/>
        <w:spacing w:val="-1"/>
        <w:sz w:val="24"/>
      </w:rPr>
      <w:t>MINISTÉRIO</w:t>
    </w:r>
    <w:r w:rsidRPr="00A05BC4">
      <w:rPr>
        <w:rFonts w:cs="Arial"/>
        <w:b/>
        <w:spacing w:val="-16"/>
        <w:sz w:val="24"/>
      </w:rPr>
      <w:t xml:space="preserve"> </w:t>
    </w:r>
    <w:r w:rsidRPr="00A05BC4">
      <w:rPr>
        <w:rFonts w:cs="Arial"/>
        <w:b/>
        <w:spacing w:val="1"/>
        <w:sz w:val="24"/>
      </w:rPr>
      <w:t>DA</w:t>
    </w:r>
    <w:r w:rsidRPr="00A05BC4">
      <w:rPr>
        <w:rFonts w:cs="Arial"/>
        <w:b/>
        <w:spacing w:val="-23"/>
        <w:sz w:val="24"/>
      </w:rPr>
      <w:t xml:space="preserve"> </w:t>
    </w:r>
    <w:r w:rsidRPr="00A05BC4">
      <w:rPr>
        <w:rFonts w:cs="Arial"/>
        <w:b/>
        <w:spacing w:val="-1"/>
        <w:sz w:val="24"/>
      </w:rPr>
      <w:t>EDUCAÇÃO</w:t>
    </w:r>
    <w:r w:rsidR="001308FB" w:rsidRPr="001308FB">
      <w:rPr>
        <w:noProof/>
        <w:lang w:eastAsia="pt-BR"/>
      </w:rPr>
      <w:t xml:space="preserve"> </w:t>
    </w:r>
  </w:p>
  <w:p w14:paraId="2FFC81B3" w14:textId="77777777" w:rsidR="005E0944" w:rsidRPr="005E0944" w:rsidRDefault="005E0944" w:rsidP="005E0944">
    <w:pPr>
      <w:spacing w:after="60" w:line="240" w:lineRule="auto"/>
      <w:ind w:right="26"/>
      <w:jc w:val="center"/>
      <w:rPr>
        <w:rFonts w:cs="Arial"/>
        <w:b/>
        <w:spacing w:val="-2"/>
        <w:sz w:val="16"/>
      </w:rPr>
    </w:pPr>
    <w:r w:rsidRPr="005E0944">
      <w:rPr>
        <w:rFonts w:cs="Arial"/>
        <w:b/>
        <w:spacing w:val="-2"/>
        <w:sz w:val="16"/>
      </w:rPr>
      <w:t>SECRETARIA DE EDUCAÇÃO PROFISSIONAL E TECNOLÓGICA</w:t>
    </w:r>
  </w:p>
  <w:p w14:paraId="050886CC" w14:textId="77777777" w:rsidR="005E0944" w:rsidRPr="005E0944" w:rsidRDefault="005E0944" w:rsidP="005E0944">
    <w:pPr>
      <w:spacing w:after="60" w:line="240" w:lineRule="auto"/>
      <w:ind w:right="26"/>
      <w:jc w:val="center"/>
      <w:rPr>
        <w:rFonts w:eastAsia="Arial" w:cs="Arial"/>
        <w:sz w:val="16"/>
        <w:szCs w:val="16"/>
      </w:rPr>
    </w:pPr>
    <w:r w:rsidRPr="005E0944">
      <w:rPr>
        <w:rFonts w:cs="Arial"/>
        <w:b/>
        <w:spacing w:val="-2"/>
        <w:sz w:val="16"/>
      </w:rPr>
      <w:t>INSTITUTO</w:t>
    </w:r>
    <w:r w:rsidRPr="005E0944">
      <w:rPr>
        <w:rFonts w:cs="Arial"/>
        <w:b/>
        <w:sz w:val="16"/>
      </w:rPr>
      <w:t xml:space="preserve"> </w:t>
    </w:r>
    <w:r w:rsidRPr="005E0944">
      <w:rPr>
        <w:rFonts w:cs="Arial"/>
        <w:b/>
        <w:spacing w:val="-2"/>
        <w:sz w:val="16"/>
      </w:rPr>
      <w:t>FEDERAL</w:t>
    </w:r>
    <w:r w:rsidRPr="005E0944">
      <w:rPr>
        <w:rFonts w:cs="Arial"/>
        <w:b/>
        <w:spacing w:val="1"/>
        <w:sz w:val="16"/>
      </w:rPr>
      <w:t xml:space="preserve"> </w:t>
    </w:r>
    <w:r w:rsidRPr="005E0944">
      <w:rPr>
        <w:rFonts w:cs="Arial"/>
        <w:b/>
        <w:spacing w:val="-1"/>
        <w:sz w:val="16"/>
      </w:rPr>
      <w:t>FARROUPILHA - REITORIA</w:t>
    </w:r>
  </w:p>
  <w:p w14:paraId="332800A0" w14:textId="77777777" w:rsidR="005E0944" w:rsidRPr="005E0944" w:rsidRDefault="005E0944" w:rsidP="005E0944">
    <w:pPr>
      <w:spacing w:after="60" w:line="240" w:lineRule="auto"/>
      <w:jc w:val="center"/>
      <w:rPr>
        <w:rFonts w:eastAsia="Arial" w:cs="Arial"/>
        <w:spacing w:val="-1"/>
        <w:sz w:val="14"/>
        <w:szCs w:val="14"/>
      </w:rPr>
    </w:pPr>
    <w:r w:rsidRPr="005E0944">
      <w:rPr>
        <w:rFonts w:eastAsia="Arial" w:cs="Arial"/>
        <w:spacing w:val="-1"/>
        <w:sz w:val="14"/>
        <w:szCs w:val="14"/>
      </w:rPr>
      <w:t>Rua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Esmeralda,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430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Faixa</w:t>
    </w:r>
    <w:r w:rsidRPr="005E0944">
      <w:rPr>
        <w:rFonts w:eastAsia="Arial" w:cs="Arial"/>
        <w:spacing w:val="-3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Nova</w:t>
    </w:r>
    <w:r w:rsidRPr="005E0944">
      <w:rPr>
        <w:rFonts w:eastAsia="Arial" w:cs="Arial"/>
        <w:spacing w:val="-5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3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Camobi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5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CEP</w:t>
    </w:r>
    <w:r w:rsidRPr="005E0944">
      <w:rPr>
        <w:rFonts w:eastAsia="Arial" w:cs="Arial"/>
        <w:spacing w:val="-4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97110-767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Santa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Maria, RS</w:t>
    </w:r>
  </w:p>
  <w:p w14:paraId="20ACBCAA" w14:textId="77777777" w:rsidR="00A05BC4" w:rsidRPr="005E0944" w:rsidRDefault="005E0944" w:rsidP="005E0944">
    <w:pPr>
      <w:spacing w:after="60" w:line="240" w:lineRule="auto"/>
      <w:jc w:val="center"/>
      <w:rPr>
        <w:rFonts w:cs="Arial"/>
      </w:rPr>
    </w:pPr>
    <w:r w:rsidRPr="005E0944">
      <w:rPr>
        <w:rFonts w:eastAsia="Arial" w:cs="Arial"/>
        <w:sz w:val="14"/>
        <w:szCs w:val="14"/>
      </w:rPr>
      <w:t>Fone/Fax: (55) 3218 9800 / E-mail: reitoria@iffarroupilha.edu.br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0904D2" w14:textId="0D5323C1" w:rsidR="005616EB" w:rsidRPr="00A05BC4" w:rsidRDefault="005616EB" w:rsidP="005616EB">
    <w:pPr>
      <w:pStyle w:val="Cabealho"/>
      <w:spacing w:after="120"/>
      <w:jc w:val="center"/>
      <w:rPr>
        <w:rFonts w:cs="Arial"/>
      </w:rPr>
    </w:pPr>
    <w:r>
      <w:rPr>
        <w:noProof/>
        <w:lang w:eastAsia="pt-BR"/>
      </w:rPr>
      <w:drawing>
        <wp:inline distT="0" distB="0" distL="0" distR="0" wp14:anchorId="03C39C7C" wp14:editId="498F582A">
          <wp:extent cx="614149" cy="622782"/>
          <wp:effectExtent l="0" t="0" r="0" b="6350"/>
          <wp:docPr id="6" name="Imagem 1" descr="brasa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sa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205" cy="623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0A931A" w14:textId="77777777" w:rsidR="005616EB" w:rsidRPr="00A05BC4" w:rsidRDefault="005616EB" w:rsidP="005616EB">
    <w:pPr>
      <w:spacing w:after="60" w:line="240" w:lineRule="auto"/>
      <w:ind w:right="4"/>
      <w:jc w:val="center"/>
      <w:rPr>
        <w:rFonts w:eastAsia="Arial" w:cs="Arial"/>
        <w:sz w:val="24"/>
        <w:szCs w:val="24"/>
      </w:rPr>
    </w:pPr>
    <w:r w:rsidRPr="00A05BC4">
      <w:rPr>
        <w:rFonts w:cs="Arial"/>
        <w:b/>
        <w:spacing w:val="-1"/>
        <w:sz w:val="24"/>
      </w:rPr>
      <w:t>MINISTÉRIO</w:t>
    </w:r>
    <w:r w:rsidRPr="00A05BC4">
      <w:rPr>
        <w:rFonts w:cs="Arial"/>
        <w:b/>
        <w:spacing w:val="-16"/>
        <w:sz w:val="24"/>
      </w:rPr>
      <w:t xml:space="preserve"> </w:t>
    </w:r>
    <w:r w:rsidRPr="00A05BC4">
      <w:rPr>
        <w:rFonts w:cs="Arial"/>
        <w:b/>
        <w:spacing w:val="1"/>
        <w:sz w:val="24"/>
      </w:rPr>
      <w:t>DA</w:t>
    </w:r>
    <w:r w:rsidRPr="00A05BC4">
      <w:rPr>
        <w:rFonts w:cs="Arial"/>
        <w:b/>
        <w:spacing w:val="-23"/>
        <w:sz w:val="24"/>
      </w:rPr>
      <w:t xml:space="preserve"> </w:t>
    </w:r>
    <w:r w:rsidRPr="00A05BC4">
      <w:rPr>
        <w:rFonts w:cs="Arial"/>
        <w:b/>
        <w:spacing w:val="-1"/>
        <w:sz w:val="24"/>
      </w:rPr>
      <w:t>EDUCAÇÃO</w:t>
    </w:r>
    <w:r w:rsidRPr="001308FB">
      <w:rPr>
        <w:noProof/>
        <w:lang w:eastAsia="pt-BR"/>
      </w:rPr>
      <w:t xml:space="preserve"> </w:t>
    </w:r>
  </w:p>
  <w:p w14:paraId="41BA29BB" w14:textId="77777777" w:rsidR="005616EB" w:rsidRPr="005E0944" w:rsidRDefault="005616EB" w:rsidP="005616EB">
    <w:pPr>
      <w:spacing w:after="60" w:line="240" w:lineRule="auto"/>
      <w:ind w:right="26"/>
      <w:jc w:val="center"/>
      <w:rPr>
        <w:rFonts w:cs="Arial"/>
        <w:b/>
        <w:spacing w:val="-2"/>
        <w:sz w:val="16"/>
      </w:rPr>
    </w:pPr>
    <w:r w:rsidRPr="005E0944">
      <w:rPr>
        <w:rFonts w:cs="Arial"/>
        <w:b/>
        <w:spacing w:val="-2"/>
        <w:sz w:val="16"/>
      </w:rPr>
      <w:t>SECRETARIA DE EDUCAÇÃO PROFISSIONAL E TECNOLÓGICA</w:t>
    </w:r>
  </w:p>
  <w:p w14:paraId="1DDFCA3F" w14:textId="68C0F248" w:rsidR="005616EB" w:rsidRPr="005E0944" w:rsidRDefault="005616EB" w:rsidP="005616EB">
    <w:pPr>
      <w:spacing w:after="60" w:line="240" w:lineRule="auto"/>
      <w:ind w:right="26"/>
      <w:jc w:val="center"/>
      <w:rPr>
        <w:rFonts w:eastAsia="Arial" w:cs="Arial"/>
        <w:sz w:val="16"/>
        <w:szCs w:val="16"/>
      </w:rPr>
    </w:pPr>
    <w:r w:rsidRPr="005E0944">
      <w:rPr>
        <w:rFonts w:cs="Arial"/>
        <w:b/>
        <w:spacing w:val="-2"/>
        <w:sz w:val="16"/>
      </w:rPr>
      <w:t>INSTITUTO</w:t>
    </w:r>
    <w:r w:rsidRPr="005E0944">
      <w:rPr>
        <w:rFonts w:cs="Arial"/>
        <w:b/>
        <w:sz w:val="16"/>
      </w:rPr>
      <w:t xml:space="preserve"> </w:t>
    </w:r>
    <w:r w:rsidRPr="005E0944">
      <w:rPr>
        <w:rFonts w:cs="Arial"/>
        <w:b/>
        <w:spacing w:val="-2"/>
        <w:sz w:val="16"/>
      </w:rPr>
      <w:t>FEDERAL</w:t>
    </w:r>
    <w:r w:rsidRPr="005E0944">
      <w:rPr>
        <w:rFonts w:cs="Arial"/>
        <w:b/>
        <w:spacing w:val="1"/>
        <w:sz w:val="16"/>
      </w:rPr>
      <w:t xml:space="preserve"> </w:t>
    </w:r>
    <w:r w:rsidR="00277D61">
      <w:rPr>
        <w:rFonts w:cs="Arial"/>
        <w:b/>
        <w:spacing w:val="-1"/>
        <w:sz w:val="16"/>
      </w:rPr>
      <w:t>FARROUPILHA – CAMPUS SANTA ROSA</w:t>
    </w:r>
  </w:p>
  <w:p w14:paraId="20A74252" w14:textId="77777777" w:rsidR="005616EB" w:rsidRDefault="005616E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776C1"/>
    <w:multiLevelType w:val="hybridMultilevel"/>
    <w:tmpl w:val="009C9A16"/>
    <w:lvl w:ilvl="0" w:tplc="5BF64A2C">
      <w:start w:val="1"/>
      <w:numFmt w:val="lowerLetter"/>
      <w:lvlText w:val="%1."/>
      <w:lvlJc w:val="left"/>
      <w:pPr>
        <w:ind w:left="187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92" w:hanging="360"/>
      </w:pPr>
    </w:lvl>
    <w:lvl w:ilvl="2" w:tplc="0416001B" w:tentative="1">
      <w:start w:val="1"/>
      <w:numFmt w:val="lowerRoman"/>
      <w:lvlText w:val="%3."/>
      <w:lvlJc w:val="right"/>
      <w:pPr>
        <w:ind w:left="3312" w:hanging="180"/>
      </w:pPr>
    </w:lvl>
    <w:lvl w:ilvl="3" w:tplc="0416000F" w:tentative="1">
      <w:start w:val="1"/>
      <w:numFmt w:val="decimal"/>
      <w:lvlText w:val="%4."/>
      <w:lvlJc w:val="left"/>
      <w:pPr>
        <w:ind w:left="4032" w:hanging="360"/>
      </w:pPr>
    </w:lvl>
    <w:lvl w:ilvl="4" w:tplc="04160019" w:tentative="1">
      <w:start w:val="1"/>
      <w:numFmt w:val="lowerLetter"/>
      <w:lvlText w:val="%5."/>
      <w:lvlJc w:val="left"/>
      <w:pPr>
        <w:ind w:left="4752" w:hanging="360"/>
      </w:pPr>
    </w:lvl>
    <w:lvl w:ilvl="5" w:tplc="0416001B" w:tentative="1">
      <w:start w:val="1"/>
      <w:numFmt w:val="lowerRoman"/>
      <w:lvlText w:val="%6."/>
      <w:lvlJc w:val="right"/>
      <w:pPr>
        <w:ind w:left="5472" w:hanging="180"/>
      </w:pPr>
    </w:lvl>
    <w:lvl w:ilvl="6" w:tplc="0416000F" w:tentative="1">
      <w:start w:val="1"/>
      <w:numFmt w:val="decimal"/>
      <w:lvlText w:val="%7."/>
      <w:lvlJc w:val="left"/>
      <w:pPr>
        <w:ind w:left="6192" w:hanging="360"/>
      </w:pPr>
    </w:lvl>
    <w:lvl w:ilvl="7" w:tplc="04160019" w:tentative="1">
      <w:start w:val="1"/>
      <w:numFmt w:val="lowerLetter"/>
      <w:lvlText w:val="%8."/>
      <w:lvlJc w:val="left"/>
      <w:pPr>
        <w:ind w:left="6912" w:hanging="360"/>
      </w:pPr>
    </w:lvl>
    <w:lvl w:ilvl="8" w:tplc="0416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27C411B"/>
    <w:multiLevelType w:val="multilevel"/>
    <w:tmpl w:val="20F6F536"/>
    <w:lvl w:ilvl="0">
      <w:start w:val="1"/>
      <w:numFmt w:val="decimal"/>
      <w:pStyle w:val="Ttulo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346F74"/>
    <w:multiLevelType w:val="hybridMultilevel"/>
    <w:tmpl w:val="D1541518"/>
    <w:lvl w:ilvl="0" w:tplc="B2DAD250">
      <w:start w:val="1"/>
      <w:numFmt w:val="lowerLetter"/>
      <w:lvlText w:val="%1)"/>
      <w:lvlJc w:val="left"/>
      <w:pPr>
        <w:ind w:left="1815" w:hanging="360"/>
      </w:pPr>
      <w:rPr>
        <w:rFonts w:hint="default"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2535" w:hanging="360"/>
      </w:pPr>
    </w:lvl>
    <w:lvl w:ilvl="2" w:tplc="0416001B" w:tentative="1">
      <w:start w:val="1"/>
      <w:numFmt w:val="lowerRoman"/>
      <w:lvlText w:val="%3."/>
      <w:lvlJc w:val="right"/>
      <w:pPr>
        <w:ind w:left="3255" w:hanging="180"/>
      </w:pPr>
    </w:lvl>
    <w:lvl w:ilvl="3" w:tplc="0416000F" w:tentative="1">
      <w:start w:val="1"/>
      <w:numFmt w:val="decimal"/>
      <w:lvlText w:val="%4."/>
      <w:lvlJc w:val="left"/>
      <w:pPr>
        <w:ind w:left="3975" w:hanging="360"/>
      </w:pPr>
    </w:lvl>
    <w:lvl w:ilvl="4" w:tplc="04160019" w:tentative="1">
      <w:start w:val="1"/>
      <w:numFmt w:val="lowerLetter"/>
      <w:lvlText w:val="%5."/>
      <w:lvlJc w:val="left"/>
      <w:pPr>
        <w:ind w:left="4695" w:hanging="360"/>
      </w:pPr>
    </w:lvl>
    <w:lvl w:ilvl="5" w:tplc="0416001B" w:tentative="1">
      <w:start w:val="1"/>
      <w:numFmt w:val="lowerRoman"/>
      <w:lvlText w:val="%6."/>
      <w:lvlJc w:val="right"/>
      <w:pPr>
        <w:ind w:left="5415" w:hanging="180"/>
      </w:pPr>
    </w:lvl>
    <w:lvl w:ilvl="6" w:tplc="0416000F" w:tentative="1">
      <w:start w:val="1"/>
      <w:numFmt w:val="decimal"/>
      <w:lvlText w:val="%7."/>
      <w:lvlJc w:val="left"/>
      <w:pPr>
        <w:ind w:left="6135" w:hanging="360"/>
      </w:pPr>
    </w:lvl>
    <w:lvl w:ilvl="7" w:tplc="04160019" w:tentative="1">
      <w:start w:val="1"/>
      <w:numFmt w:val="lowerLetter"/>
      <w:lvlText w:val="%8."/>
      <w:lvlJc w:val="left"/>
      <w:pPr>
        <w:ind w:left="6855" w:hanging="360"/>
      </w:pPr>
    </w:lvl>
    <w:lvl w:ilvl="8" w:tplc="0416001B" w:tentative="1">
      <w:start w:val="1"/>
      <w:numFmt w:val="lowerRoman"/>
      <w:lvlText w:val="%9."/>
      <w:lvlJc w:val="right"/>
      <w:pPr>
        <w:ind w:left="7575" w:hanging="180"/>
      </w:pPr>
    </w:lvl>
  </w:abstractNum>
  <w:abstractNum w:abstractNumId="3" w15:restartNumberingAfterBreak="0">
    <w:nsid w:val="140F443B"/>
    <w:multiLevelType w:val="hybridMultilevel"/>
    <w:tmpl w:val="97063DB0"/>
    <w:lvl w:ilvl="0" w:tplc="170CB0F0">
      <w:start w:val="1"/>
      <w:numFmt w:val="lowerLetter"/>
      <w:pStyle w:val="ListaOrdenadaLetras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170E354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A3601D"/>
    <w:multiLevelType w:val="hybridMultilevel"/>
    <w:tmpl w:val="2CA4EE48"/>
    <w:lvl w:ilvl="0" w:tplc="EE4C5F7A">
      <w:start w:val="1"/>
      <w:numFmt w:val="lowerLetter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858B5"/>
    <w:multiLevelType w:val="multilevel"/>
    <w:tmpl w:val="5F526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6153CBA"/>
    <w:multiLevelType w:val="hybridMultilevel"/>
    <w:tmpl w:val="540CC964"/>
    <w:lvl w:ilvl="0" w:tplc="D310B8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E56321"/>
    <w:multiLevelType w:val="hybridMultilevel"/>
    <w:tmpl w:val="199A7CD2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5C52FC"/>
    <w:multiLevelType w:val="hybridMultilevel"/>
    <w:tmpl w:val="1A466774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F61E9"/>
    <w:multiLevelType w:val="hybridMultilevel"/>
    <w:tmpl w:val="4888177E"/>
    <w:lvl w:ilvl="0" w:tplc="2CBA564E">
      <w:start w:val="1"/>
      <w:numFmt w:val="lowerLetter"/>
      <w:lvlText w:val="%1."/>
      <w:lvlJc w:val="left"/>
      <w:pPr>
        <w:ind w:left="158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04" w:hanging="360"/>
      </w:pPr>
    </w:lvl>
    <w:lvl w:ilvl="2" w:tplc="0416001B" w:tentative="1">
      <w:start w:val="1"/>
      <w:numFmt w:val="lowerRoman"/>
      <w:lvlText w:val="%3."/>
      <w:lvlJc w:val="right"/>
      <w:pPr>
        <w:ind w:left="3024" w:hanging="180"/>
      </w:pPr>
    </w:lvl>
    <w:lvl w:ilvl="3" w:tplc="0416000F" w:tentative="1">
      <w:start w:val="1"/>
      <w:numFmt w:val="decimal"/>
      <w:lvlText w:val="%4."/>
      <w:lvlJc w:val="left"/>
      <w:pPr>
        <w:ind w:left="3744" w:hanging="360"/>
      </w:pPr>
    </w:lvl>
    <w:lvl w:ilvl="4" w:tplc="04160019" w:tentative="1">
      <w:start w:val="1"/>
      <w:numFmt w:val="lowerLetter"/>
      <w:lvlText w:val="%5."/>
      <w:lvlJc w:val="left"/>
      <w:pPr>
        <w:ind w:left="4464" w:hanging="360"/>
      </w:pPr>
    </w:lvl>
    <w:lvl w:ilvl="5" w:tplc="0416001B" w:tentative="1">
      <w:start w:val="1"/>
      <w:numFmt w:val="lowerRoman"/>
      <w:lvlText w:val="%6."/>
      <w:lvlJc w:val="right"/>
      <w:pPr>
        <w:ind w:left="5184" w:hanging="180"/>
      </w:pPr>
    </w:lvl>
    <w:lvl w:ilvl="6" w:tplc="0416000F" w:tentative="1">
      <w:start w:val="1"/>
      <w:numFmt w:val="decimal"/>
      <w:lvlText w:val="%7."/>
      <w:lvlJc w:val="left"/>
      <w:pPr>
        <w:ind w:left="5904" w:hanging="360"/>
      </w:pPr>
    </w:lvl>
    <w:lvl w:ilvl="7" w:tplc="04160019" w:tentative="1">
      <w:start w:val="1"/>
      <w:numFmt w:val="lowerLetter"/>
      <w:lvlText w:val="%8."/>
      <w:lvlJc w:val="left"/>
      <w:pPr>
        <w:ind w:left="6624" w:hanging="360"/>
      </w:pPr>
    </w:lvl>
    <w:lvl w:ilvl="8" w:tplc="0416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1" w15:restartNumberingAfterBreak="0">
    <w:nsid w:val="2E037382"/>
    <w:multiLevelType w:val="hybridMultilevel"/>
    <w:tmpl w:val="9F02B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5602D3"/>
    <w:multiLevelType w:val="hybridMultilevel"/>
    <w:tmpl w:val="E544F51C"/>
    <w:lvl w:ilvl="0" w:tplc="D9F89034">
      <w:start w:val="1"/>
      <w:numFmt w:val="lowerLetter"/>
      <w:lvlText w:val="%1."/>
      <w:lvlJc w:val="left"/>
      <w:pPr>
        <w:ind w:left="1584" w:hanging="360"/>
      </w:pPr>
      <w:rPr>
        <w:rFonts w:hint="default"/>
      </w:rPr>
    </w:lvl>
    <w:lvl w:ilvl="1" w:tplc="C1DA4F7E">
      <w:start w:val="10"/>
      <w:numFmt w:val="bullet"/>
      <w:lvlText w:val=""/>
      <w:lvlJc w:val="left"/>
      <w:pPr>
        <w:ind w:left="2304" w:hanging="360"/>
      </w:pPr>
      <w:rPr>
        <w:rFonts w:ascii="Arial" w:eastAsiaTheme="minorHAnsi" w:hAnsi="Arial" w:cs="Arial" w:hint="default"/>
      </w:rPr>
    </w:lvl>
    <w:lvl w:ilvl="2" w:tplc="0416001B" w:tentative="1">
      <w:start w:val="1"/>
      <w:numFmt w:val="lowerRoman"/>
      <w:lvlText w:val="%3."/>
      <w:lvlJc w:val="right"/>
      <w:pPr>
        <w:ind w:left="3024" w:hanging="180"/>
      </w:pPr>
    </w:lvl>
    <w:lvl w:ilvl="3" w:tplc="0416000F" w:tentative="1">
      <w:start w:val="1"/>
      <w:numFmt w:val="decimal"/>
      <w:lvlText w:val="%4."/>
      <w:lvlJc w:val="left"/>
      <w:pPr>
        <w:ind w:left="3744" w:hanging="360"/>
      </w:pPr>
    </w:lvl>
    <w:lvl w:ilvl="4" w:tplc="04160019" w:tentative="1">
      <w:start w:val="1"/>
      <w:numFmt w:val="lowerLetter"/>
      <w:lvlText w:val="%5."/>
      <w:lvlJc w:val="left"/>
      <w:pPr>
        <w:ind w:left="4464" w:hanging="360"/>
      </w:pPr>
    </w:lvl>
    <w:lvl w:ilvl="5" w:tplc="0416001B" w:tentative="1">
      <w:start w:val="1"/>
      <w:numFmt w:val="lowerRoman"/>
      <w:lvlText w:val="%6."/>
      <w:lvlJc w:val="right"/>
      <w:pPr>
        <w:ind w:left="5184" w:hanging="180"/>
      </w:pPr>
    </w:lvl>
    <w:lvl w:ilvl="6" w:tplc="0416000F" w:tentative="1">
      <w:start w:val="1"/>
      <w:numFmt w:val="decimal"/>
      <w:lvlText w:val="%7."/>
      <w:lvlJc w:val="left"/>
      <w:pPr>
        <w:ind w:left="5904" w:hanging="360"/>
      </w:pPr>
    </w:lvl>
    <w:lvl w:ilvl="7" w:tplc="04160019" w:tentative="1">
      <w:start w:val="1"/>
      <w:numFmt w:val="lowerLetter"/>
      <w:lvlText w:val="%8."/>
      <w:lvlJc w:val="left"/>
      <w:pPr>
        <w:ind w:left="6624" w:hanging="360"/>
      </w:pPr>
    </w:lvl>
    <w:lvl w:ilvl="8" w:tplc="0416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3" w15:restartNumberingAfterBreak="0">
    <w:nsid w:val="375F6E5B"/>
    <w:multiLevelType w:val="hybridMultilevel"/>
    <w:tmpl w:val="84425C4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9522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10075F"/>
    <w:multiLevelType w:val="multilevel"/>
    <w:tmpl w:val="EEE09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17264DA"/>
    <w:multiLevelType w:val="hybridMultilevel"/>
    <w:tmpl w:val="8E5E202A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7" w15:restartNumberingAfterBreak="0">
    <w:nsid w:val="47F24489"/>
    <w:multiLevelType w:val="multilevel"/>
    <w:tmpl w:val="BF080F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92" w:hanging="508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737"/>
        </w:tabs>
        <w:ind w:left="1224" w:hanging="657"/>
      </w:pPr>
      <w:rPr>
        <w:rFonts w:ascii="Symbol" w:hAnsi="Symbol"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2232" w:hanging="792"/>
      </w:pPr>
      <w:rPr>
        <w:rFonts w:ascii="Arial" w:eastAsiaTheme="minorHAnsi" w:hAnsi="Arial" w:cstheme="minorBidi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F4E2F61"/>
    <w:multiLevelType w:val="hybridMultilevel"/>
    <w:tmpl w:val="96CA6E78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9" w15:restartNumberingAfterBreak="0">
    <w:nsid w:val="597532DC"/>
    <w:multiLevelType w:val="hybridMultilevel"/>
    <w:tmpl w:val="008AF1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BF4FA6"/>
    <w:multiLevelType w:val="hybridMultilevel"/>
    <w:tmpl w:val="EEEC8528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D36FAC"/>
    <w:multiLevelType w:val="multilevel"/>
    <w:tmpl w:val="0416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6B37F15"/>
    <w:multiLevelType w:val="multilevel"/>
    <w:tmpl w:val="6FC8BB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92" w:hanging="508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37"/>
        </w:tabs>
        <w:ind w:left="1224" w:hanging="657"/>
      </w:pPr>
      <w:rPr>
        <w:rFonts w:ascii="Arial" w:eastAsiaTheme="minorHAnsi" w:hAnsi="Arial" w:cs="Arial Negrito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18"/>
  </w:num>
  <w:num w:numId="5">
    <w:abstractNumId w:val="16"/>
  </w:num>
  <w:num w:numId="6">
    <w:abstractNumId w:val="22"/>
  </w:num>
  <w:num w:numId="7">
    <w:abstractNumId w:val="17"/>
  </w:num>
  <w:num w:numId="8">
    <w:abstractNumId w:val="3"/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3"/>
    <w:lvlOverride w:ilvl="0">
      <w:startOverride w:val="1"/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0"/>
  </w:num>
  <w:num w:numId="20">
    <w:abstractNumId w:val="6"/>
    <w:lvlOverride w:ilvl="0">
      <w:startOverride w:val="16"/>
    </w:lvlOverride>
    <w:lvlOverride w:ilvl="1">
      <w:startOverride w:val="6"/>
    </w:lvlOverride>
  </w:num>
  <w:num w:numId="21">
    <w:abstractNumId w:val="6"/>
    <w:lvlOverride w:ilvl="0">
      <w:startOverride w:val="15"/>
    </w:lvlOverride>
    <w:lvlOverride w:ilvl="1">
      <w:startOverride w:val="3"/>
    </w:lvlOverride>
    <w:lvlOverride w:ilvl="2">
      <w:startOverride w:val="1"/>
    </w:lvlOverride>
  </w:num>
  <w:num w:numId="22">
    <w:abstractNumId w:val="6"/>
    <w:lvlOverride w:ilvl="0">
      <w:startOverride w:val="15"/>
    </w:lvlOverride>
    <w:lvlOverride w:ilvl="1">
      <w:startOverride w:val="3"/>
    </w:lvlOverride>
    <w:lvlOverride w:ilvl="2">
      <w:startOverride w:val="1"/>
    </w:lvlOverride>
  </w:num>
  <w:num w:numId="23">
    <w:abstractNumId w:val="3"/>
    <w:lvlOverride w:ilvl="0">
      <w:startOverride w:val="1"/>
    </w:lvlOverride>
  </w:num>
  <w:num w:numId="24">
    <w:abstractNumId w:val="11"/>
  </w:num>
  <w:num w:numId="25">
    <w:abstractNumId w:val="9"/>
  </w:num>
  <w:num w:numId="26">
    <w:abstractNumId w:val="20"/>
  </w:num>
  <w:num w:numId="27">
    <w:abstractNumId w:val="1"/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</w:num>
  <w:num w:numId="30">
    <w:abstractNumId w:val="7"/>
  </w:num>
  <w:num w:numId="31">
    <w:abstractNumId w:val="8"/>
  </w:num>
  <w:num w:numId="32">
    <w:abstractNumId w:val="21"/>
  </w:num>
  <w:num w:numId="33">
    <w:abstractNumId w:val="14"/>
  </w:num>
  <w:num w:numId="34">
    <w:abstractNumId w:val="4"/>
  </w:num>
  <w:num w:numId="35">
    <w:abstractNumId w:val="12"/>
  </w:num>
  <w:num w:numId="36">
    <w:abstractNumId w:val="10"/>
  </w:num>
  <w:num w:numId="37">
    <w:abstractNumId w:val="19"/>
  </w:num>
  <w:num w:numId="38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rQ0NTQwMQDSxko6SsGpxcWZ+XkgBUa1ANIK8FIsAAAA"/>
  </w:docVars>
  <w:rsids>
    <w:rsidRoot w:val="00A05BC4"/>
    <w:rsid w:val="000057DD"/>
    <w:rsid w:val="00007F03"/>
    <w:rsid w:val="00014160"/>
    <w:rsid w:val="00023B5A"/>
    <w:rsid w:val="00024FB7"/>
    <w:rsid w:val="000262BD"/>
    <w:rsid w:val="00030C72"/>
    <w:rsid w:val="00033D58"/>
    <w:rsid w:val="000401FE"/>
    <w:rsid w:val="000612E3"/>
    <w:rsid w:val="0007190C"/>
    <w:rsid w:val="0007247F"/>
    <w:rsid w:val="00084F5E"/>
    <w:rsid w:val="00085964"/>
    <w:rsid w:val="000912E7"/>
    <w:rsid w:val="00093965"/>
    <w:rsid w:val="00097AF9"/>
    <w:rsid w:val="000A1B14"/>
    <w:rsid w:val="000A4919"/>
    <w:rsid w:val="000A4F9D"/>
    <w:rsid w:val="000A59FB"/>
    <w:rsid w:val="000A7846"/>
    <w:rsid w:val="000C0CA3"/>
    <w:rsid w:val="000C35B9"/>
    <w:rsid w:val="000D1414"/>
    <w:rsid w:val="000E2B57"/>
    <w:rsid w:val="000E349E"/>
    <w:rsid w:val="000E6ADB"/>
    <w:rsid w:val="000E79B3"/>
    <w:rsid w:val="000F435A"/>
    <w:rsid w:val="00104563"/>
    <w:rsid w:val="00115A4E"/>
    <w:rsid w:val="00115C5E"/>
    <w:rsid w:val="001308FB"/>
    <w:rsid w:val="001346B2"/>
    <w:rsid w:val="00136423"/>
    <w:rsid w:val="00136ECD"/>
    <w:rsid w:val="00145B20"/>
    <w:rsid w:val="00150117"/>
    <w:rsid w:val="001504B6"/>
    <w:rsid w:val="0015275C"/>
    <w:rsid w:val="00174670"/>
    <w:rsid w:val="001776A1"/>
    <w:rsid w:val="00194B10"/>
    <w:rsid w:val="00197A67"/>
    <w:rsid w:val="001B2D51"/>
    <w:rsid w:val="001B51B2"/>
    <w:rsid w:val="001B5A66"/>
    <w:rsid w:val="001C241D"/>
    <w:rsid w:val="001C3A2E"/>
    <w:rsid w:val="001D1815"/>
    <w:rsid w:val="001D3216"/>
    <w:rsid w:val="001D55AF"/>
    <w:rsid w:val="001D599A"/>
    <w:rsid w:val="001D60D5"/>
    <w:rsid w:val="001D70B5"/>
    <w:rsid w:val="001F0CAE"/>
    <w:rsid w:val="001F208F"/>
    <w:rsid w:val="0020564C"/>
    <w:rsid w:val="00206099"/>
    <w:rsid w:val="002111BB"/>
    <w:rsid w:val="00216266"/>
    <w:rsid w:val="00220A22"/>
    <w:rsid w:val="00223879"/>
    <w:rsid w:val="00225479"/>
    <w:rsid w:val="00227C8E"/>
    <w:rsid w:val="00250947"/>
    <w:rsid w:val="00265F06"/>
    <w:rsid w:val="00270EFF"/>
    <w:rsid w:val="002757D6"/>
    <w:rsid w:val="00277D61"/>
    <w:rsid w:val="00282500"/>
    <w:rsid w:val="00283795"/>
    <w:rsid w:val="002A0EC0"/>
    <w:rsid w:val="002A6757"/>
    <w:rsid w:val="002B047E"/>
    <w:rsid w:val="002D7548"/>
    <w:rsid w:val="002E69EC"/>
    <w:rsid w:val="002F3771"/>
    <w:rsid w:val="003314C6"/>
    <w:rsid w:val="00331DFF"/>
    <w:rsid w:val="0034727B"/>
    <w:rsid w:val="0036296A"/>
    <w:rsid w:val="003669C0"/>
    <w:rsid w:val="00372DFA"/>
    <w:rsid w:val="003C090F"/>
    <w:rsid w:val="003C15BC"/>
    <w:rsid w:val="003C5434"/>
    <w:rsid w:val="003D0FCC"/>
    <w:rsid w:val="003D1C35"/>
    <w:rsid w:val="003D354F"/>
    <w:rsid w:val="003D7A0E"/>
    <w:rsid w:val="003E306A"/>
    <w:rsid w:val="003E40B6"/>
    <w:rsid w:val="003E4EAE"/>
    <w:rsid w:val="003E6792"/>
    <w:rsid w:val="003F22C6"/>
    <w:rsid w:val="004043EE"/>
    <w:rsid w:val="00404A23"/>
    <w:rsid w:val="00404E04"/>
    <w:rsid w:val="00404F2D"/>
    <w:rsid w:val="00406532"/>
    <w:rsid w:val="00420E36"/>
    <w:rsid w:val="00431984"/>
    <w:rsid w:val="00431DAC"/>
    <w:rsid w:val="00446077"/>
    <w:rsid w:val="00447AC8"/>
    <w:rsid w:val="00450B7E"/>
    <w:rsid w:val="004513CA"/>
    <w:rsid w:val="00453A9B"/>
    <w:rsid w:val="00460E93"/>
    <w:rsid w:val="0047269F"/>
    <w:rsid w:val="00473CD4"/>
    <w:rsid w:val="00475F38"/>
    <w:rsid w:val="00492843"/>
    <w:rsid w:val="00492A19"/>
    <w:rsid w:val="004978BC"/>
    <w:rsid w:val="004A4676"/>
    <w:rsid w:val="004A6F18"/>
    <w:rsid w:val="004A786F"/>
    <w:rsid w:val="004B16B1"/>
    <w:rsid w:val="004B721E"/>
    <w:rsid w:val="004C4A95"/>
    <w:rsid w:val="004C4C0B"/>
    <w:rsid w:val="004C67AD"/>
    <w:rsid w:val="004D2BEA"/>
    <w:rsid w:val="004F73C9"/>
    <w:rsid w:val="0050356D"/>
    <w:rsid w:val="0050632B"/>
    <w:rsid w:val="005068F5"/>
    <w:rsid w:val="00520594"/>
    <w:rsid w:val="00522AAF"/>
    <w:rsid w:val="00524460"/>
    <w:rsid w:val="00530C52"/>
    <w:rsid w:val="005406EA"/>
    <w:rsid w:val="005415E3"/>
    <w:rsid w:val="0054670F"/>
    <w:rsid w:val="005616EB"/>
    <w:rsid w:val="00561F57"/>
    <w:rsid w:val="005631BD"/>
    <w:rsid w:val="005671EF"/>
    <w:rsid w:val="00571B13"/>
    <w:rsid w:val="00573C48"/>
    <w:rsid w:val="00585058"/>
    <w:rsid w:val="005A04D7"/>
    <w:rsid w:val="005B098D"/>
    <w:rsid w:val="005B2D2B"/>
    <w:rsid w:val="005B304A"/>
    <w:rsid w:val="005B4233"/>
    <w:rsid w:val="005C1CAB"/>
    <w:rsid w:val="005C3F09"/>
    <w:rsid w:val="005C688B"/>
    <w:rsid w:val="005D7F9E"/>
    <w:rsid w:val="005E0944"/>
    <w:rsid w:val="005F0694"/>
    <w:rsid w:val="00602BD9"/>
    <w:rsid w:val="00605BEA"/>
    <w:rsid w:val="0062090C"/>
    <w:rsid w:val="00634C80"/>
    <w:rsid w:val="006428E3"/>
    <w:rsid w:val="006438EE"/>
    <w:rsid w:val="006513A4"/>
    <w:rsid w:val="00653377"/>
    <w:rsid w:val="00653408"/>
    <w:rsid w:val="00657620"/>
    <w:rsid w:val="00670091"/>
    <w:rsid w:val="00671020"/>
    <w:rsid w:val="00673B45"/>
    <w:rsid w:val="00676B27"/>
    <w:rsid w:val="006828EF"/>
    <w:rsid w:val="006A0C53"/>
    <w:rsid w:val="006A5AD1"/>
    <w:rsid w:val="006A60E8"/>
    <w:rsid w:val="006B0373"/>
    <w:rsid w:val="006C0F03"/>
    <w:rsid w:val="006D26D0"/>
    <w:rsid w:val="006D7581"/>
    <w:rsid w:val="006D7ADC"/>
    <w:rsid w:val="006E4604"/>
    <w:rsid w:val="006E7133"/>
    <w:rsid w:val="006E7176"/>
    <w:rsid w:val="006E7412"/>
    <w:rsid w:val="006F17A0"/>
    <w:rsid w:val="006F7B28"/>
    <w:rsid w:val="00704E87"/>
    <w:rsid w:val="007113A0"/>
    <w:rsid w:val="00720E99"/>
    <w:rsid w:val="00721E6F"/>
    <w:rsid w:val="00732AA4"/>
    <w:rsid w:val="00734FDB"/>
    <w:rsid w:val="007363C9"/>
    <w:rsid w:val="0073763E"/>
    <w:rsid w:val="00745663"/>
    <w:rsid w:val="00746BE4"/>
    <w:rsid w:val="007542E8"/>
    <w:rsid w:val="00761130"/>
    <w:rsid w:val="00763E8C"/>
    <w:rsid w:val="00776258"/>
    <w:rsid w:val="0079565E"/>
    <w:rsid w:val="00796832"/>
    <w:rsid w:val="007A5CE0"/>
    <w:rsid w:val="007B096B"/>
    <w:rsid w:val="007B4039"/>
    <w:rsid w:val="007C36F1"/>
    <w:rsid w:val="007D073D"/>
    <w:rsid w:val="007D3B61"/>
    <w:rsid w:val="007D45A2"/>
    <w:rsid w:val="007E03DB"/>
    <w:rsid w:val="007E1D95"/>
    <w:rsid w:val="007E7255"/>
    <w:rsid w:val="007E7665"/>
    <w:rsid w:val="007F4C75"/>
    <w:rsid w:val="007F6DEF"/>
    <w:rsid w:val="00800A16"/>
    <w:rsid w:val="00803EE3"/>
    <w:rsid w:val="00811934"/>
    <w:rsid w:val="008161D1"/>
    <w:rsid w:val="008217B7"/>
    <w:rsid w:val="00824477"/>
    <w:rsid w:val="008310A9"/>
    <w:rsid w:val="00841061"/>
    <w:rsid w:val="00843529"/>
    <w:rsid w:val="00843E0C"/>
    <w:rsid w:val="00845833"/>
    <w:rsid w:val="0084709B"/>
    <w:rsid w:val="0085405D"/>
    <w:rsid w:val="008620D3"/>
    <w:rsid w:val="00863BD0"/>
    <w:rsid w:val="00874603"/>
    <w:rsid w:val="00874AFA"/>
    <w:rsid w:val="00875076"/>
    <w:rsid w:val="008757B3"/>
    <w:rsid w:val="00876DF6"/>
    <w:rsid w:val="00880753"/>
    <w:rsid w:val="00881D12"/>
    <w:rsid w:val="00882713"/>
    <w:rsid w:val="00891297"/>
    <w:rsid w:val="008952C1"/>
    <w:rsid w:val="008A2B98"/>
    <w:rsid w:val="008A2CE9"/>
    <w:rsid w:val="008A3F3A"/>
    <w:rsid w:val="008A6DD1"/>
    <w:rsid w:val="008B07EE"/>
    <w:rsid w:val="008C5478"/>
    <w:rsid w:val="008E3529"/>
    <w:rsid w:val="008E5C03"/>
    <w:rsid w:val="008E66CB"/>
    <w:rsid w:val="008E7D57"/>
    <w:rsid w:val="008E7FFE"/>
    <w:rsid w:val="008F2C6E"/>
    <w:rsid w:val="009003DD"/>
    <w:rsid w:val="009008C6"/>
    <w:rsid w:val="009144A6"/>
    <w:rsid w:val="009172E6"/>
    <w:rsid w:val="0091749E"/>
    <w:rsid w:val="009228C7"/>
    <w:rsid w:val="00926CD9"/>
    <w:rsid w:val="0093008E"/>
    <w:rsid w:val="00932AA6"/>
    <w:rsid w:val="00946609"/>
    <w:rsid w:val="00955BC1"/>
    <w:rsid w:val="00961E4C"/>
    <w:rsid w:val="00970684"/>
    <w:rsid w:val="00977C33"/>
    <w:rsid w:val="00982CC2"/>
    <w:rsid w:val="00983926"/>
    <w:rsid w:val="00987449"/>
    <w:rsid w:val="009900D6"/>
    <w:rsid w:val="009927FB"/>
    <w:rsid w:val="00993E3C"/>
    <w:rsid w:val="00994BCE"/>
    <w:rsid w:val="009A27B3"/>
    <w:rsid w:val="009B1D62"/>
    <w:rsid w:val="009B2DFC"/>
    <w:rsid w:val="009B3163"/>
    <w:rsid w:val="009B3E1A"/>
    <w:rsid w:val="009B3ECF"/>
    <w:rsid w:val="009C2772"/>
    <w:rsid w:val="009C2C82"/>
    <w:rsid w:val="009D1F9B"/>
    <w:rsid w:val="009E4BE6"/>
    <w:rsid w:val="009E7481"/>
    <w:rsid w:val="009F14B1"/>
    <w:rsid w:val="00A05BC4"/>
    <w:rsid w:val="00A06D27"/>
    <w:rsid w:val="00A16A9A"/>
    <w:rsid w:val="00A22038"/>
    <w:rsid w:val="00A24EC1"/>
    <w:rsid w:val="00A26487"/>
    <w:rsid w:val="00A27162"/>
    <w:rsid w:val="00A3455A"/>
    <w:rsid w:val="00A363F8"/>
    <w:rsid w:val="00A40189"/>
    <w:rsid w:val="00A406B2"/>
    <w:rsid w:val="00A4188D"/>
    <w:rsid w:val="00A51C75"/>
    <w:rsid w:val="00A538FD"/>
    <w:rsid w:val="00A64036"/>
    <w:rsid w:val="00A641F6"/>
    <w:rsid w:val="00A65AE8"/>
    <w:rsid w:val="00A70CF5"/>
    <w:rsid w:val="00A735D9"/>
    <w:rsid w:val="00A73972"/>
    <w:rsid w:val="00A74B85"/>
    <w:rsid w:val="00A93A3D"/>
    <w:rsid w:val="00AA04C3"/>
    <w:rsid w:val="00AA20FD"/>
    <w:rsid w:val="00AA4CF4"/>
    <w:rsid w:val="00AA6F5E"/>
    <w:rsid w:val="00AB4E07"/>
    <w:rsid w:val="00AC72DD"/>
    <w:rsid w:val="00AC7AE6"/>
    <w:rsid w:val="00AD1033"/>
    <w:rsid w:val="00AF20C5"/>
    <w:rsid w:val="00AF6F6E"/>
    <w:rsid w:val="00B039F7"/>
    <w:rsid w:val="00B10D0A"/>
    <w:rsid w:val="00B13207"/>
    <w:rsid w:val="00B1621D"/>
    <w:rsid w:val="00B175EC"/>
    <w:rsid w:val="00B2226B"/>
    <w:rsid w:val="00B22B6B"/>
    <w:rsid w:val="00B31689"/>
    <w:rsid w:val="00B336AD"/>
    <w:rsid w:val="00B47339"/>
    <w:rsid w:val="00B53967"/>
    <w:rsid w:val="00B55FE4"/>
    <w:rsid w:val="00B57C42"/>
    <w:rsid w:val="00B630B2"/>
    <w:rsid w:val="00B63A37"/>
    <w:rsid w:val="00B65B27"/>
    <w:rsid w:val="00B81A42"/>
    <w:rsid w:val="00B82755"/>
    <w:rsid w:val="00B93454"/>
    <w:rsid w:val="00B93455"/>
    <w:rsid w:val="00B97BFD"/>
    <w:rsid w:val="00BA1EAA"/>
    <w:rsid w:val="00BA24DC"/>
    <w:rsid w:val="00BB22C8"/>
    <w:rsid w:val="00BB5C81"/>
    <w:rsid w:val="00BC3B6E"/>
    <w:rsid w:val="00BC4667"/>
    <w:rsid w:val="00BC4A10"/>
    <w:rsid w:val="00BD6199"/>
    <w:rsid w:val="00BE314E"/>
    <w:rsid w:val="00BE3F45"/>
    <w:rsid w:val="00BF53E5"/>
    <w:rsid w:val="00BF6DEA"/>
    <w:rsid w:val="00C04897"/>
    <w:rsid w:val="00C050CA"/>
    <w:rsid w:val="00C07BDB"/>
    <w:rsid w:val="00C07CCC"/>
    <w:rsid w:val="00C17A5F"/>
    <w:rsid w:val="00C239CD"/>
    <w:rsid w:val="00C2432B"/>
    <w:rsid w:val="00C27380"/>
    <w:rsid w:val="00C32968"/>
    <w:rsid w:val="00C3598E"/>
    <w:rsid w:val="00C4154B"/>
    <w:rsid w:val="00C45982"/>
    <w:rsid w:val="00C45BDF"/>
    <w:rsid w:val="00C46565"/>
    <w:rsid w:val="00C47E9A"/>
    <w:rsid w:val="00C51291"/>
    <w:rsid w:val="00C5403B"/>
    <w:rsid w:val="00C54F9A"/>
    <w:rsid w:val="00C74A55"/>
    <w:rsid w:val="00C75684"/>
    <w:rsid w:val="00C7761E"/>
    <w:rsid w:val="00C91DC4"/>
    <w:rsid w:val="00CA096A"/>
    <w:rsid w:val="00CA0BC2"/>
    <w:rsid w:val="00CA18E2"/>
    <w:rsid w:val="00CA4F5F"/>
    <w:rsid w:val="00CB28E4"/>
    <w:rsid w:val="00CB649A"/>
    <w:rsid w:val="00CB77BB"/>
    <w:rsid w:val="00CC122A"/>
    <w:rsid w:val="00CC5978"/>
    <w:rsid w:val="00CC6651"/>
    <w:rsid w:val="00CD18F4"/>
    <w:rsid w:val="00CF1FE8"/>
    <w:rsid w:val="00D01FE5"/>
    <w:rsid w:val="00D03C22"/>
    <w:rsid w:val="00D05D18"/>
    <w:rsid w:val="00D109B5"/>
    <w:rsid w:val="00D12CE1"/>
    <w:rsid w:val="00D2078C"/>
    <w:rsid w:val="00D21287"/>
    <w:rsid w:val="00D21724"/>
    <w:rsid w:val="00D24C4C"/>
    <w:rsid w:val="00D318BD"/>
    <w:rsid w:val="00D41B1F"/>
    <w:rsid w:val="00D44FBF"/>
    <w:rsid w:val="00D4666C"/>
    <w:rsid w:val="00D57C2A"/>
    <w:rsid w:val="00D713DC"/>
    <w:rsid w:val="00D72ABB"/>
    <w:rsid w:val="00D7519F"/>
    <w:rsid w:val="00D80399"/>
    <w:rsid w:val="00D86DBA"/>
    <w:rsid w:val="00D87FDE"/>
    <w:rsid w:val="00D90188"/>
    <w:rsid w:val="00D959F8"/>
    <w:rsid w:val="00D966A4"/>
    <w:rsid w:val="00D97AD0"/>
    <w:rsid w:val="00DA1F05"/>
    <w:rsid w:val="00DA231C"/>
    <w:rsid w:val="00DA4D46"/>
    <w:rsid w:val="00DB3C6B"/>
    <w:rsid w:val="00DB67AD"/>
    <w:rsid w:val="00DC1E52"/>
    <w:rsid w:val="00DC5198"/>
    <w:rsid w:val="00DD34E4"/>
    <w:rsid w:val="00DD36EA"/>
    <w:rsid w:val="00DD771F"/>
    <w:rsid w:val="00DE10E4"/>
    <w:rsid w:val="00DE4173"/>
    <w:rsid w:val="00DE75FA"/>
    <w:rsid w:val="00DF7243"/>
    <w:rsid w:val="00E16930"/>
    <w:rsid w:val="00E21C2A"/>
    <w:rsid w:val="00E24C75"/>
    <w:rsid w:val="00E30E04"/>
    <w:rsid w:val="00E31E35"/>
    <w:rsid w:val="00E3490E"/>
    <w:rsid w:val="00E415AE"/>
    <w:rsid w:val="00E43B38"/>
    <w:rsid w:val="00E45BE0"/>
    <w:rsid w:val="00E57515"/>
    <w:rsid w:val="00E57614"/>
    <w:rsid w:val="00E63EEE"/>
    <w:rsid w:val="00E70A27"/>
    <w:rsid w:val="00E71862"/>
    <w:rsid w:val="00E73C55"/>
    <w:rsid w:val="00E81EF0"/>
    <w:rsid w:val="00EA2551"/>
    <w:rsid w:val="00EA45CD"/>
    <w:rsid w:val="00EA6313"/>
    <w:rsid w:val="00EB3B21"/>
    <w:rsid w:val="00ED1C08"/>
    <w:rsid w:val="00EE1E73"/>
    <w:rsid w:val="00EE2B66"/>
    <w:rsid w:val="00EF0598"/>
    <w:rsid w:val="00EF08FA"/>
    <w:rsid w:val="00EF1A40"/>
    <w:rsid w:val="00EF38E9"/>
    <w:rsid w:val="00EF3A0A"/>
    <w:rsid w:val="00EF4C45"/>
    <w:rsid w:val="00F00B13"/>
    <w:rsid w:val="00F04CC8"/>
    <w:rsid w:val="00F105C6"/>
    <w:rsid w:val="00F10EE1"/>
    <w:rsid w:val="00F145E9"/>
    <w:rsid w:val="00F278A3"/>
    <w:rsid w:val="00F36BDB"/>
    <w:rsid w:val="00F37E9E"/>
    <w:rsid w:val="00F429CE"/>
    <w:rsid w:val="00F50BDB"/>
    <w:rsid w:val="00F51DDD"/>
    <w:rsid w:val="00F51FB3"/>
    <w:rsid w:val="00F52DCD"/>
    <w:rsid w:val="00F55E2B"/>
    <w:rsid w:val="00F55F5A"/>
    <w:rsid w:val="00F566DC"/>
    <w:rsid w:val="00F636B3"/>
    <w:rsid w:val="00F67114"/>
    <w:rsid w:val="00F7151E"/>
    <w:rsid w:val="00F804A3"/>
    <w:rsid w:val="00F825D8"/>
    <w:rsid w:val="00F84B9D"/>
    <w:rsid w:val="00F86051"/>
    <w:rsid w:val="00F90880"/>
    <w:rsid w:val="00FA658D"/>
    <w:rsid w:val="00FA6742"/>
    <w:rsid w:val="00FA67C1"/>
    <w:rsid w:val="00FA7D35"/>
    <w:rsid w:val="00FB413C"/>
    <w:rsid w:val="00FD3B63"/>
    <w:rsid w:val="00FE2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09FB68"/>
  <w15:docId w15:val="{0A6FC3F9-FE7E-459D-9500-5B74DC40C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A5F"/>
    <w:rPr>
      <w:rFonts w:ascii="Arial" w:hAnsi="Arial"/>
      <w:sz w:val="20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D12CE1"/>
    <w:pPr>
      <w:keepNext/>
      <w:numPr>
        <w:numId w:val="27"/>
      </w:numPr>
      <w:autoSpaceDE w:val="0"/>
      <w:autoSpaceDN w:val="0"/>
      <w:adjustRightInd w:val="0"/>
      <w:spacing w:before="360" w:after="0" w:line="360" w:lineRule="auto"/>
      <w:contextualSpacing w:val="0"/>
      <w:jc w:val="both"/>
      <w:outlineLvl w:val="0"/>
    </w:pPr>
    <w:rPr>
      <w:rFonts w:cs="Arial Negrito"/>
      <w:b/>
      <w:color w:val="00000A"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D12CE1"/>
    <w:pPr>
      <w:keepNext w:val="0"/>
      <w:numPr>
        <w:ilvl w:val="1"/>
      </w:numPr>
      <w:spacing w:before="120"/>
      <w:outlineLvl w:val="1"/>
    </w:pPr>
    <w:rPr>
      <w:b w:val="0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D4666C"/>
    <w:pPr>
      <w:numPr>
        <w:ilvl w:val="2"/>
      </w:numPr>
      <w:contextualSpacing/>
      <w:outlineLvl w:val="2"/>
    </w:pPr>
  </w:style>
  <w:style w:type="paragraph" w:styleId="Ttulo4">
    <w:name w:val="heading 4"/>
    <w:basedOn w:val="Ttulo3"/>
    <w:next w:val="Normal"/>
    <w:link w:val="Ttulo4Char"/>
    <w:uiPriority w:val="9"/>
    <w:unhideWhenUsed/>
    <w:qFormat/>
    <w:rsid w:val="00D4666C"/>
    <w:pPr>
      <w:numPr>
        <w:ilvl w:val="3"/>
      </w:numPr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05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05BC4"/>
  </w:style>
  <w:style w:type="paragraph" w:styleId="Rodap">
    <w:name w:val="footer"/>
    <w:basedOn w:val="Normal"/>
    <w:link w:val="RodapChar"/>
    <w:uiPriority w:val="99"/>
    <w:unhideWhenUsed/>
    <w:rsid w:val="00A05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05BC4"/>
  </w:style>
  <w:style w:type="paragraph" w:styleId="Textodebalo">
    <w:name w:val="Balloon Text"/>
    <w:basedOn w:val="Normal"/>
    <w:link w:val="TextodebaloChar"/>
    <w:uiPriority w:val="99"/>
    <w:semiHidden/>
    <w:unhideWhenUsed/>
    <w:rsid w:val="00A05B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05BC4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A05BC4"/>
    <w:rPr>
      <w:color w:val="808080"/>
    </w:rPr>
  </w:style>
  <w:style w:type="table" w:styleId="Tabelacomgrade">
    <w:name w:val="Table Grid"/>
    <w:basedOn w:val="Tabelanormal"/>
    <w:uiPriority w:val="59"/>
    <w:rsid w:val="00115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link w:val="PargrafodaListaChar"/>
    <w:uiPriority w:val="34"/>
    <w:qFormat/>
    <w:rsid w:val="00F145E9"/>
    <w:pPr>
      <w:ind w:left="720"/>
      <w:contextualSpacing/>
    </w:pPr>
  </w:style>
  <w:style w:type="character" w:customStyle="1" w:styleId="il">
    <w:name w:val="il"/>
    <w:basedOn w:val="Fontepargpadro"/>
    <w:rsid w:val="007C36F1"/>
  </w:style>
  <w:style w:type="character" w:customStyle="1" w:styleId="apple-converted-space">
    <w:name w:val="apple-converted-space"/>
    <w:basedOn w:val="Fontepargpadro"/>
    <w:rsid w:val="007C36F1"/>
  </w:style>
  <w:style w:type="character" w:styleId="Hyperlink">
    <w:name w:val="Hyperlink"/>
    <w:basedOn w:val="Fontepargpadro"/>
    <w:uiPriority w:val="99"/>
    <w:unhideWhenUsed/>
    <w:rsid w:val="00987449"/>
    <w:rPr>
      <w:color w:val="0000FF"/>
      <w:u w:val="single"/>
    </w:rPr>
  </w:style>
  <w:style w:type="paragraph" w:customStyle="1" w:styleId="Default">
    <w:name w:val="Default"/>
    <w:rsid w:val="00E30E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D12CE1"/>
    <w:rPr>
      <w:rFonts w:ascii="Arial" w:hAnsi="Arial" w:cs="Arial Negrito"/>
      <w:b/>
      <w:color w:val="00000A"/>
      <w:sz w:val="20"/>
    </w:rPr>
  </w:style>
  <w:style w:type="character" w:customStyle="1" w:styleId="Ttulo2Char">
    <w:name w:val="Título 2 Char"/>
    <w:basedOn w:val="Fontepargpadro"/>
    <w:link w:val="Ttulo2"/>
    <w:uiPriority w:val="9"/>
    <w:rsid w:val="00D12CE1"/>
    <w:rPr>
      <w:rFonts w:ascii="Arial" w:hAnsi="Arial" w:cs="Arial Negrito"/>
      <w:color w:val="00000A"/>
      <w:sz w:val="20"/>
    </w:rPr>
  </w:style>
  <w:style w:type="paragraph" w:styleId="Ttulo">
    <w:name w:val="Title"/>
    <w:basedOn w:val="PargrafodaLista"/>
    <w:next w:val="Normal"/>
    <w:link w:val="TtuloChar"/>
    <w:uiPriority w:val="10"/>
    <w:qFormat/>
    <w:rsid w:val="00C17A5F"/>
    <w:pPr>
      <w:suppressAutoHyphens/>
      <w:autoSpaceDE w:val="0"/>
      <w:autoSpaceDN w:val="0"/>
      <w:adjustRightInd w:val="0"/>
      <w:spacing w:before="480" w:after="120" w:line="360" w:lineRule="auto"/>
      <w:jc w:val="center"/>
    </w:pPr>
    <w:rPr>
      <w:rFonts w:cs="Arial"/>
      <w:b/>
      <w:sz w:val="24"/>
    </w:rPr>
  </w:style>
  <w:style w:type="character" w:customStyle="1" w:styleId="TtuloChar">
    <w:name w:val="Título Char"/>
    <w:basedOn w:val="Fontepargpadro"/>
    <w:link w:val="Ttulo"/>
    <w:uiPriority w:val="10"/>
    <w:rsid w:val="00C17A5F"/>
    <w:rPr>
      <w:rFonts w:cs="Arial"/>
      <w:b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1308F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308FB"/>
    <w:pPr>
      <w:spacing w:line="240" w:lineRule="auto"/>
    </w:pPr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308F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308F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308FB"/>
    <w:rPr>
      <w:b/>
      <w:bCs/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"/>
    <w:rsid w:val="00D4666C"/>
    <w:rPr>
      <w:rFonts w:ascii="Arial" w:hAnsi="Arial" w:cs="Arial Negrito"/>
      <w:color w:val="00000A"/>
      <w:sz w:val="20"/>
    </w:rPr>
  </w:style>
  <w:style w:type="character" w:customStyle="1" w:styleId="Ttulo4Char">
    <w:name w:val="Título 4 Char"/>
    <w:basedOn w:val="Fontepargpadro"/>
    <w:link w:val="Ttulo4"/>
    <w:uiPriority w:val="9"/>
    <w:rsid w:val="00D4666C"/>
    <w:rPr>
      <w:rFonts w:ascii="Arial" w:hAnsi="Arial" w:cs="Arial Negrito"/>
      <w:color w:val="00000A"/>
      <w:sz w:val="20"/>
    </w:rPr>
  </w:style>
  <w:style w:type="paragraph" w:customStyle="1" w:styleId="ListaOrdenadaLetras">
    <w:name w:val="Lista Ordenada Letras"/>
    <w:basedOn w:val="PargrafodaLista"/>
    <w:link w:val="ListaOrdenadaLetrasChar"/>
    <w:qFormat/>
    <w:rsid w:val="00D318BD"/>
    <w:pPr>
      <w:numPr>
        <w:numId w:val="8"/>
      </w:numPr>
      <w:spacing w:before="240" w:after="0"/>
      <w:contextualSpacing w:val="0"/>
      <w:jc w:val="both"/>
    </w:pPr>
  </w:style>
  <w:style w:type="character" w:customStyle="1" w:styleId="PargrafodaListaChar">
    <w:name w:val="Parágrafo da Lista Char"/>
    <w:basedOn w:val="Fontepargpadro"/>
    <w:link w:val="PargrafodaLista"/>
    <w:uiPriority w:val="34"/>
    <w:rsid w:val="00D318BD"/>
    <w:rPr>
      <w:rFonts w:ascii="Arial" w:hAnsi="Arial"/>
      <w:sz w:val="20"/>
    </w:rPr>
  </w:style>
  <w:style w:type="character" w:customStyle="1" w:styleId="ListaOrdenadaLetrasChar">
    <w:name w:val="Lista Ordenada Letras Char"/>
    <w:basedOn w:val="PargrafodaListaChar"/>
    <w:link w:val="ListaOrdenadaLetras"/>
    <w:rsid w:val="00D318BD"/>
    <w:rPr>
      <w:rFonts w:ascii="Arial" w:hAnsi="Arial"/>
      <w:sz w:val="20"/>
    </w:rPr>
  </w:style>
  <w:style w:type="paragraph" w:styleId="Corpodetexto">
    <w:name w:val="Body Text"/>
    <w:basedOn w:val="Normal"/>
    <w:link w:val="CorpodetextoChar"/>
    <w:rsid w:val="006D7ADC"/>
    <w:pPr>
      <w:suppressAutoHyphens/>
      <w:spacing w:after="120" w:line="240" w:lineRule="auto"/>
      <w:ind w:firstLine="709"/>
      <w:jc w:val="both"/>
    </w:pPr>
    <w:rPr>
      <w:rFonts w:ascii="Book Antiqua" w:eastAsia="Times New Roman" w:hAnsi="Book Antiqua" w:cs="Times New Roman"/>
      <w:sz w:val="24"/>
      <w:szCs w:val="24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6D7ADC"/>
    <w:rPr>
      <w:rFonts w:ascii="Book Antiqua" w:eastAsia="Times New Roman" w:hAnsi="Book Antiqua" w:cs="Times New Roman"/>
      <w:sz w:val="24"/>
      <w:szCs w:val="24"/>
      <w:lang w:eastAsia="ar-SA"/>
    </w:rPr>
  </w:style>
  <w:style w:type="paragraph" w:customStyle="1" w:styleId="Contedodetabela">
    <w:name w:val="Conteúdo de tabela"/>
    <w:basedOn w:val="Normal"/>
    <w:rsid w:val="006D7ADC"/>
    <w:pPr>
      <w:suppressLineNumbers/>
      <w:suppressAutoHyphens/>
      <w:spacing w:after="0" w:line="240" w:lineRule="auto"/>
      <w:ind w:firstLine="709"/>
      <w:jc w:val="both"/>
    </w:pPr>
    <w:rPr>
      <w:rFonts w:ascii="Book Antiqua" w:eastAsia="Times New Roman" w:hAnsi="Book Antiqua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5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68684-15DF-43A8-A71D-B80A1FD3D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2</Words>
  <Characters>554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I</dc:creator>
  <cp:lastModifiedBy>Rodrigo Soder</cp:lastModifiedBy>
  <cp:revision>6</cp:revision>
  <cp:lastPrinted>2017-09-08T18:33:00Z</cp:lastPrinted>
  <dcterms:created xsi:type="dcterms:W3CDTF">2018-12-07T16:51:00Z</dcterms:created>
  <dcterms:modified xsi:type="dcterms:W3CDTF">2019-08-23T18:04:00Z</dcterms:modified>
</cp:coreProperties>
</file>